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57d0610ce6f93fc1c68d8b254a4fdcba38b989"/>
      <w:r>
        <w:rPr>
          <w:b/>
        </w:rPr>
        <w:t xml:space="preserve">ПРОТОКОЛ ПРО РЕЗУЛЬТАТИ ЗЕМЕЛЬНИХ ТОРГІВ № LRE001-UA-20240402-578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Шполянська міська рада об'єднаної територіальної гром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водного фонду площею 3,9540 га в комплексі з розташованим на ній водним об'єктом, кадастровий номер: 7125782400:01:001:0216, що розташована за адресою: Черкаська область, Звенигородський район, в межах с. Журавка (в межах Шполянської міської територіальної громади), категорія земель – землі водного фонду, цільове призначення – для рибогосподарських потреб (10.07)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водного фонду площею 3,9540 га в комплексі з розташованим на ній водним об'єктом, кадастровий номер: 7125782400:01:001:0216, що розташована за адресою: Черкаська область, Звенигородський район, в межах с. Журавка (в межах Шполянської міської територіальної громади), категорія земель – землі водного фонду, цільове призначення – для рибогосподарських потреб (10.07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 594,4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678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имар Яніна Валеріївна, ІПН/РНОКПП: 33107159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Шполянська міська рада об'єднаної територіальної громади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8T07:57:51Z</dcterms:created>
  <dcterms:modified xsi:type="dcterms:W3CDTF">2024-06-18T07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